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54CB5D" w14:textId="62012A50" w:rsidR="00A14AF1" w:rsidRPr="00BD61DE" w:rsidRDefault="00A14AF1" w:rsidP="00FE190C">
      <w:pPr>
        <w:rPr>
          <w:rFonts w:cstheme="minorHAnsi"/>
          <w:sz w:val="32"/>
          <w:szCs w:val="32"/>
        </w:rPr>
      </w:pPr>
      <w:r w:rsidRPr="00BD61DE">
        <w:rPr>
          <w:rFonts w:cstheme="minorHAnsi"/>
          <w:sz w:val="32"/>
          <w:szCs w:val="32"/>
        </w:rPr>
        <w:t>Implementation-</w:t>
      </w:r>
    </w:p>
    <w:p w14:paraId="61C134EC" w14:textId="44E26DC2" w:rsidR="00A14AF1" w:rsidRPr="00BD61DE" w:rsidRDefault="00A14AF1" w:rsidP="00BD61D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32"/>
          <w:szCs w:val="32"/>
        </w:rPr>
      </w:pPr>
      <w:r w:rsidRPr="00BD61DE">
        <w:rPr>
          <w:rFonts w:asciiTheme="minorHAnsi" w:hAnsiTheme="minorHAnsi" w:cstheme="minorHAnsi"/>
          <w:color w:val="000000"/>
          <w:sz w:val="32"/>
          <w:szCs w:val="32"/>
        </w:rPr>
        <w:t>We have written three program files -send.py,</w:t>
      </w:r>
      <w:r w:rsidR="00BD61DE" w:rsidRPr="00BD61DE">
        <w:rPr>
          <w:rFonts w:asciiTheme="minorHAnsi" w:hAnsiTheme="minorHAnsi" w:cstheme="minorHAnsi"/>
          <w:color w:val="000000"/>
          <w:sz w:val="32"/>
          <w:szCs w:val="32"/>
        </w:rPr>
        <w:t xml:space="preserve"> </w:t>
      </w:r>
      <w:r w:rsidRPr="00BD61DE">
        <w:rPr>
          <w:rFonts w:asciiTheme="minorHAnsi" w:hAnsiTheme="minorHAnsi" w:cstheme="minorHAnsi"/>
          <w:color w:val="000000"/>
          <w:sz w:val="32"/>
          <w:szCs w:val="32"/>
        </w:rPr>
        <w:t>receive.py,</w:t>
      </w:r>
      <w:r w:rsidR="00BD61DE" w:rsidRPr="00BD61DE">
        <w:rPr>
          <w:rFonts w:asciiTheme="minorHAnsi" w:hAnsiTheme="minorHAnsi" w:cstheme="minorHAnsi"/>
          <w:color w:val="000000"/>
          <w:sz w:val="32"/>
          <w:szCs w:val="32"/>
        </w:rPr>
        <w:t xml:space="preserve"> </w:t>
      </w:r>
      <w:r w:rsidRPr="00BD61DE">
        <w:rPr>
          <w:rFonts w:asciiTheme="minorHAnsi" w:hAnsiTheme="minorHAnsi" w:cstheme="minorHAnsi"/>
          <w:color w:val="000000"/>
          <w:sz w:val="32"/>
          <w:szCs w:val="32"/>
        </w:rPr>
        <w:t xml:space="preserve">eve.py for the transmitter, receiver, and eavesdropper node, respectively. These codes are then implemented in the terminals of the raspberry pi with the </w:t>
      </w:r>
      <w:r w:rsidR="00BD61DE" w:rsidRPr="00BD61DE">
        <w:rPr>
          <w:rFonts w:asciiTheme="minorHAnsi" w:hAnsiTheme="minorHAnsi" w:cstheme="minorHAnsi"/>
          <w:color w:val="000000"/>
          <w:sz w:val="32"/>
          <w:szCs w:val="32"/>
        </w:rPr>
        <w:t>functionalities</w:t>
      </w:r>
      <w:r w:rsidRPr="00BD61DE">
        <w:rPr>
          <w:rFonts w:asciiTheme="minorHAnsi" w:hAnsiTheme="minorHAnsi" w:cstheme="minorHAnsi"/>
          <w:color w:val="000000"/>
          <w:sz w:val="32"/>
          <w:szCs w:val="32"/>
        </w:rPr>
        <w:t>. We have used three Raspberry Pi to run these programs. send.py is responsible for generating, modulating and transmitting the signal. This runs on the 1st R pi. Receive.py is responsible for receiving the signal and demodulate it. This runs on the 2nd R pi. Eve.py is executed on a 3rd R pi, which is trying to receive and demodulate the signal but is unsuccessful in doing so.</w:t>
      </w:r>
    </w:p>
    <w:p w14:paraId="14F47621" w14:textId="77777777" w:rsidR="00A14AF1" w:rsidRDefault="00A14AF1" w:rsidP="00FE190C">
      <w:bookmarkStart w:id="0" w:name="_GoBack"/>
      <w:bookmarkEnd w:id="0"/>
    </w:p>
    <w:p w14:paraId="25AB82AD" w14:textId="1E0A8747" w:rsidR="00824D0B" w:rsidRPr="00BD61DE" w:rsidRDefault="00FE190C" w:rsidP="00FE190C">
      <w:pPr>
        <w:rPr>
          <w:sz w:val="32"/>
          <w:szCs w:val="32"/>
        </w:rPr>
      </w:pPr>
      <w:r w:rsidRPr="00BD61DE">
        <w:rPr>
          <w:sz w:val="32"/>
          <w:szCs w:val="32"/>
        </w:rPr>
        <w:t>M</w:t>
      </w:r>
      <w:r w:rsidR="00A14AF1" w:rsidRPr="00BD61DE">
        <w:rPr>
          <w:sz w:val="32"/>
          <w:szCs w:val="32"/>
        </w:rPr>
        <w:t>ethod</w:t>
      </w:r>
      <w:r w:rsidRPr="00BD61DE">
        <w:rPr>
          <w:sz w:val="32"/>
          <w:szCs w:val="32"/>
        </w:rPr>
        <w:t xml:space="preserve">- </w:t>
      </w:r>
    </w:p>
    <w:p w14:paraId="5818973B" w14:textId="77777777" w:rsidR="00FE190C" w:rsidRPr="00BD61DE" w:rsidRDefault="00FE190C" w:rsidP="00FE190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D61DE">
        <w:rPr>
          <w:sz w:val="32"/>
          <w:szCs w:val="32"/>
        </w:rPr>
        <w:t>We chose the size of the bit-set to be 10 for simplicity purposes although it can be modified.</w:t>
      </w:r>
    </w:p>
    <w:p w14:paraId="141D2324" w14:textId="64872ACE" w:rsidR="00FE190C" w:rsidRPr="00BD61DE" w:rsidRDefault="00FE190C" w:rsidP="00FE190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D61DE">
        <w:rPr>
          <w:sz w:val="32"/>
          <w:szCs w:val="32"/>
        </w:rPr>
        <w:t>Next, a random bit sequence is generated using in-built python libraries.</w:t>
      </w:r>
    </w:p>
    <w:p w14:paraId="401119ED" w14:textId="6E94621C" w:rsidR="00FE190C" w:rsidRPr="00BD61DE" w:rsidRDefault="00FE190C" w:rsidP="00FE190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D61DE">
        <w:rPr>
          <w:sz w:val="32"/>
          <w:szCs w:val="32"/>
        </w:rPr>
        <w:t xml:space="preserve"> During each transfer a phase shift is added to the constellation diagram, which belongs to a sequence known only by the source and the receiver.</w:t>
      </w:r>
    </w:p>
    <w:p w14:paraId="508DF659" w14:textId="51ED4792" w:rsidR="00FE190C" w:rsidRPr="00BD61DE" w:rsidRDefault="00FE190C" w:rsidP="00FE190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D61DE">
        <w:rPr>
          <w:sz w:val="32"/>
          <w:szCs w:val="32"/>
        </w:rPr>
        <w:t>Now, to improve the security we used variable phase shift keying so that different number of bits are converted from the original sequence to form the modulated signal</w:t>
      </w:r>
      <w:r w:rsidR="00A14AF1" w:rsidRPr="00BD61DE">
        <w:rPr>
          <w:sz w:val="32"/>
          <w:szCs w:val="32"/>
        </w:rPr>
        <w:t>.</w:t>
      </w:r>
    </w:p>
    <w:p w14:paraId="250077FE" w14:textId="669D4C5E" w:rsidR="00FE190C" w:rsidRPr="00BD61DE" w:rsidRDefault="00FE190C" w:rsidP="00FE190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D61DE">
        <w:rPr>
          <w:sz w:val="32"/>
          <w:szCs w:val="32"/>
        </w:rPr>
        <w:t xml:space="preserve">Afterwards, we used socket communication for broadcasting the data so that every receiver can get the data but only the legitimate receiver is aware of the phase </w:t>
      </w:r>
      <w:r w:rsidR="00A14AF1" w:rsidRPr="00BD61DE">
        <w:rPr>
          <w:sz w:val="32"/>
          <w:szCs w:val="32"/>
        </w:rPr>
        <w:t>change</w:t>
      </w:r>
      <w:r w:rsidRPr="00BD61DE">
        <w:rPr>
          <w:sz w:val="32"/>
          <w:szCs w:val="32"/>
        </w:rPr>
        <w:t xml:space="preserve"> and </w:t>
      </w:r>
      <w:proofErr w:type="spellStart"/>
      <w:r w:rsidR="00A14AF1" w:rsidRPr="00BD61DE">
        <w:rPr>
          <w:sz w:val="32"/>
          <w:szCs w:val="32"/>
        </w:rPr>
        <w:t>psk</w:t>
      </w:r>
      <w:proofErr w:type="spellEnd"/>
      <w:r w:rsidR="00A14AF1" w:rsidRPr="00BD61DE">
        <w:rPr>
          <w:sz w:val="32"/>
          <w:szCs w:val="32"/>
        </w:rPr>
        <w:t xml:space="preserve"> sequence.</w:t>
      </w:r>
    </w:p>
    <w:p w14:paraId="17F1DC7B" w14:textId="48DBB9DD" w:rsidR="00A14AF1" w:rsidRPr="00BD61DE" w:rsidRDefault="00A14AF1" w:rsidP="00A14AF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BD61DE">
        <w:rPr>
          <w:sz w:val="32"/>
          <w:szCs w:val="32"/>
        </w:rPr>
        <w:t>After the signal is received, the true receiver can convert it back to its original form, while the eavesdropper would end up with a garbage value each time.</w:t>
      </w:r>
    </w:p>
    <w:sectPr w:rsidR="00A14AF1" w:rsidRPr="00BD61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1B3D9F"/>
    <w:multiLevelType w:val="hybridMultilevel"/>
    <w:tmpl w:val="8AF8B0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jc3MDWyMDIzMjNT0lEKTi0uzszPAykwqgUAdjJd7SwAAAA="/>
  </w:docVars>
  <w:rsids>
    <w:rsidRoot w:val="00C066B4"/>
    <w:rsid w:val="00824D0B"/>
    <w:rsid w:val="00A14AF1"/>
    <w:rsid w:val="00BD61DE"/>
    <w:rsid w:val="00C066B4"/>
    <w:rsid w:val="00FE1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F27EC"/>
  <w15:chartTrackingRefBased/>
  <w15:docId w15:val="{33E59A46-66B4-4484-8001-C32C6608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90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14A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91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ik Agrawal</dc:creator>
  <cp:keywords/>
  <dc:description/>
  <cp:lastModifiedBy>Ritik Agrawal</cp:lastModifiedBy>
  <cp:revision>3</cp:revision>
  <dcterms:created xsi:type="dcterms:W3CDTF">2019-07-31T09:08:00Z</dcterms:created>
  <dcterms:modified xsi:type="dcterms:W3CDTF">2019-08-01T16:45:00Z</dcterms:modified>
</cp:coreProperties>
</file>